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20201" w14:textId="77777777" w:rsidR="00E760CB" w:rsidRPr="00E760CB" w:rsidRDefault="00E760CB" w:rsidP="00F82650">
      <w:pPr>
        <w:spacing w:before="120" w:after="120" w:line="240" w:lineRule="auto"/>
        <w:jc w:val="right"/>
        <w:rPr>
          <w:rFonts w:cs="Calibri"/>
          <w:i/>
          <w:sz w:val="24"/>
          <w:szCs w:val="24"/>
        </w:rPr>
      </w:pPr>
      <w:r w:rsidRPr="00E760CB">
        <w:rPr>
          <w:rFonts w:cs="Calibri"/>
          <w:i/>
          <w:sz w:val="24"/>
          <w:szCs w:val="24"/>
        </w:rPr>
        <w:t>Załącznik 4</w:t>
      </w:r>
    </w:p>
    <w:tbl>
      <w:tblPr>
        <w:tblStyle w:val="Tabela-Siatka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43"/>
        <w:gridCol w:w="7229"/>
      </w:tblGrid>
      <w:tr w:rsidR="00E760CB" w:rsidRPr="00E760CB" w14:paraId="5C13F9AF" w14:textId="77777777" w:rsidTr="00E760CB">
        <w:trPr>
          <w:trHeight w:val="397"/>
        </w:trPr>
        <w:tc>
          <w:tcPr>
            <w:tcW w:w="9072" w:type="dxa"/>
            <w:gridSpan w:val="2"/>
            <w:shd w:val="clear" w:color="auto" w:fill="auto"/>
            <w:vAlign w:val="center"/>
          </w:tcPr>
          <w:p w14:paraId="4F03B3C2" w14:textId="0960855E" w:rsidR="00E760CB" w:rsidRPr="00E760CB" w:rsidRDefault="00E760CB" w:rsidP="00E760CB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FORMULARZ SPRAWOZDANIA Z REALIZACJI </w:t>
            </w:r>
            <w:r w:rsidR="007E3E6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EWNĘTRZNEGO </w:t>
            </w:r>
            <w:r w:rsidR="007E3E62"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GRANTU</w:t>
            </w:r>
            <w:r w:rsidR="007E3E6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BADAWCZGO</w:t>
            </w:r>
          </w:p>
        </w:tc>
      </w:tr>
      <w:tr w:rsidR="00E760CB" w:rsidRPr="00E760CB" w14:paraId="17F18D2E" w14:textId="77777777" w:rsidTr="00E760CB">
        <w:trPr>
          <w:trHeight w:val="340"/>
        </w:trPr>
        <w:tc>
          <w:tcPr>
            <w:tcW w:w="9072" w:type="dxa"/>
            <w:gridSpan w:val="2"/>
            <w:shd w:val="clear" w:color="auto" w:fill="D0CECE"/>
            <w:vAlign w:val="center"/>
          </w:tcPr>
          <w:p w14:paraId="055E911C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E760CB" w:rsidRPr="00E760CB" w14:paraId="3E85EA0A" w14:textId="77777777" w:rsidTr="00722808">
        <w:tc>
          <w:tcPr>
            <w:tcW w:w="1843" w:type="dxa"/>
            <w:vAlign w:val="center"/>
          </w:tcPr>
          <w:p w14:paraId="28C1E56B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Imię, nazwisko kierownika grantu, ORCID</w:t>
            </w:r>
          </w:p>
        </w:tc>
        <w:tc>
          <w:tcPr>
            <w:tcW w:w="7229" w:type="dxa"/>
            <w:vAlign w:val="center"/>
          </w:tcPr>
          <w:p w14:paraId="318B0D31" w14:textId="77777777" w:rsidR="00E760CB" w:rsidRPr="00E760CB" w:rsidRDefault="00E760CB" w:rsidP="00722808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E760CB" w:rsidRPr="00E760CB" w14:paraId="28E46F2F" w14:textId="77777777" w:rsidTr="00722808">
        <w:trPr>
          <w:trHeight w:val="454"/>
        </w:trPr>
        <w:tc>
          <w:tcPr>
            <w:tcW w:w="1843" w:type="dxa"/>
            <w:vAlign w:val="center"/>
          </w:tcPr>
          <w:p w14:paraId="32706849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Email, nr telefonu</w:t>
            </w:r>
          </w:p>
        </w:tc>
        <w:tc>
          <w:tcPr>
            <w:tcW w:w="7229" w:type="dxa"/>
            <w:vAlign w:val="center"/>
          </w:tcPr>
          <w:p w14:paraId="1D5D8C84" w14:textId="77777777" w:rsidR="00E760CB" w:rsidRPr="00E760CB" w:rsidRDefault="00E760CB" w:rsidP="00722808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E760CB" w:rsidRPr="00E760CB" w14:paraId="6A5D670D" w14:textId="77777777" w:rsidTr="00E760CB">
        <w:trPr>
          <w:trHeight w:val="340"/>
        </w:trPr>
        <w:tc>
          <w:tcPr>
            <w:tcW w:w="9072" w:type="dxa"/>
            <w:gridSpan w:val="2"/>
            <w:shd w:val="clear" w:color="auto" w:fill="D0CECE"/>
            <w:vAlign w:val="center"/>
          </w:tcPr>
          <w:p w14:paraId="0BD7A18D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RAPORT Z REALIZACJI ZADAŃ BADAWCZYCH</w:t>
            </w:r>
          </w:p>
        </w:tc>
      </w:tr>
      <w:tr w:rsidR="00E760CB" w:rsidRPr="00E760CB" w14:paraId="3851F5E3" w14:textId="77777777" w:rsidTr="00722808">
        <w:trPr>
          <w:trHeight w:val="454"/>
        </w:trPr>
        <w:tc>
          <w:tcPr>
            <w:tcW w:w="1843" w:type="dxa"/>
            <w:vAlign w:val="center"/>
          </w:tcPr>
          <w:p w14:paraId="1C474CD8" w14:textId="02791A9A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Tytuł grantu </w:t>
            </w:r>
          </w:p>
        </w:tc>
        <w:tc>
          <w:tcPr>
            <w:tcW w:w="7229" w:type="dxa"/>
          </w:tcPr>
          <w:p w14:paraId="765BBC41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E760CB" w:rsidRPr="00E760CB" w14:paraId="49F4B9B2" w14:textId="77777777" w:rsidTr="00722808">
        <w:tc>
          <w:tcPr>
            <w:tcW w:w="1843" w:type="dxa"/>
            <w:vAlign w:val="center"/>
          </w:tcPr>
          <w:p w14:paraId="3B52CB13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Sprawozdanie merytoryczne</w:t>
            </w:r>
          </w:p>
        </w:tc>
        <w:tc>
          <w:tcPr>
            <w:tcW w:w="7229" w:type="dxa"/>
          </w:tcPr>
          <w:p w14:paraId="724567EC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max 3000 znaków</w:t>
            </w:r>
          </w:p>
          <w:p w14:paraId="780DF173" w14:textId="77777777" w:rsidR="00E760CB" w:rsidRPr="00E760CB" w:rsidRDefault="00E760CB" w:rsidP="00404CFB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Sprawozdanie nie jest wymagane jeśli merytoryczne podsumowanie badań ma formę upowszechnioną w postaci publikacji</w:t>
            </w:r>
          </w:p>
        </w:tc>
      </w:tr>
      <w:tr w:rsidR="00E760CB" w:rsidRPr="00E760CB" w14:paraId="05002162" w14:textId="77777777" w:rsidTr="00AB328F">
        <w:trPr>
          <w:trHeight w:val="3061"/>
        </w:trPr>
        <w:tc>
          <w:tcPr>
            <w:tcW w:w="1843" w:type="dxa"/>
            <w:vAlign w:val="center"/>
          </w:tcPr>
          <w:p w14:paraId="4C84B150" w14:textId="6A6A313F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Efekty realizacji grantu*</w:t>
            </w:r>
          </w:p>
        </w:tc>
        <w:tc>
          <w:tcPr>
            <w:tcW w:w="7229" w:type="dxa"/>
          </w:tcPr>
          <w:p w14:paraId="19932720" w14:textId="5DD19996" w:rsidR="00E760CB" w:rsidRPr="00E760CB" w:rsidRDefault="00E760CB" w:rsidP="00AB328F">
            <w:pPr>
              <w:numPr>
                <w:ilvl w:val="0"/>
                <w:numId w:val="15"/>
              </w:numPr>
              <w:spacing w:before="60" w:after="0" w:line="240" w:lineRule="auto"/>
              <w:ind w:left="357" w:right="164" w:hanging="357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 xml:space="preserve">Artykuł(y) naukowy(e) w czasopiśmie znajdującym się w </w:t>
            </w:r>
            <w:r w:rsidR="00586319">
              <w:rPr>
                <w:rFonts w:ascii="Calibri" w:hAnsi="Calibri" w:cs="Calibri"/>
                <w:sz w:val="20"/>
                <w:szCs w:val="20"/>
              </w:rPr>
              <w:t>W</w:t>
            </w:r>
            <w:r w:rsidRPr="00E760CB">
              <w:rPr>
                <w:rFonts w:ascii="Calibri" w:hAnsi="Calibri" w:cs="Calibri"/>
                <w:sz w:val="20"/>
                <w:szCs w:val="20"/>
              </w:rPr>
              <w:t xml:space="preserve">ykazie </w:t>
            </w:r>
            <w:r w:rsidR="00586319">
              <w:rPr>
                <w:rFonts w:ascii="Calibri" w:hAnsi="Calibri" w:cs="Calibri"/>
                <w:sz w:val="20"/>
                <w:szCs w:val="20"/>
              </w:rPr>
              <w:t>Czasopism</w:t>
            </w:r>
          </w:p>
          <w:p w14:paraId="3D50C107" w14:textId="72C2430A" w:rsidR="00E760CB" w:rsidRPr="00E760CB" w:rsidRDefault="00E760CB" w:rsidP="00BF2D42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………………………………………………………………………………………………………………</w:t>
            </w:r>
            <w:r w:rsidR="00BF2D42">
              <w:rPr>
                <w:rFonts w:ascii="Calibri" w:hAnsi="Calibri" w:cs="Calibri"/>
                <w:sz w:val="20"/>
                <w:szCs w:val="20"/>
              </w:rPr>
              <w:t>…..</w:t>
            </w:r>
            <w:r w:rsidRPr="00E760CB">
              <w:rPr>
                <w:rFonts w:ascii="Calibri" w:hAnsi="Calibri" w:cs="Calibri"/>
                <w:sz w:val="20"/>
                <w:szCs w:val="20"/>
              </w:rPr>
              <w:t>……</w:t>
            </w:r>
          </w:p>
          <w:p w14:paraId="5E0A118B" w14:textId="48318268" w:rsidR="00E760CB" w:rsidRPr="00E760CB" w:rsidRDefault="00E760CB" w:rsidP="00BF2D42">
            <w:pPr>
              <w:tabs>
                <w:tab w:val="left" w:pos="6975"/>
              </w:tabs>
              <w:spacing w:after="0" w:line="240" w:lineRule="auto"/>
              <w:ind w:left="314" w:right="164"/>
              <w:rPr>
                <w:rFonts w:ascii="Calibri" w:hAnsi="Calibri" w:cs="Calibri"/>
                <w:sz w:val="16"/>
                <w:szCs w:val="16"/>
              </w:rPr>
            </w:pPr>
            <w:r w:rsidRPr="00E760CB">
              <w:rPr>
                <w:rFonts w:ascii="Calibri" w:hAnsi="Calibri" w:cs="Calibri"/>
                <w:sz w:val="16"/>
                <w:szCs w:val="16"/>
              </w:rPr>
              <w:t xml:space="preserve">(Podać autorów, tytuły, nazwę czasopism, ISSN, DOI, liczbę przypisanych punktów z </w:t>
            </w:r>
            <w:r w:rsidR="00586319">
              <w:rPr>
                <w:rFonts w:ascii="Calibri" w:hAnsi="Calibri" w:cs="Calibri"/>
                <w:sz w:val="16"/>
                <w:szCs w:val="16"/>
              </w:rPr>
              <w:t>W</w:t>
            </w:r>
            <w:r w:rsidRPr="00E760CB">
              <w:rPr>
                <w:rFonts w:ascii="Calibri" w:hAnsi="Calibri" w:cs="Calibri"/>
                <w:sz w:val="16"/>
                <w:szCs w:val="16"/>
              </w:rPr>
              <w:t xml:space="preserve">ykazu </w:t>
            </w:r>
            <w:r w:rsidR="00586319">
              <w:rPr>
                <w:rFonts w:ascii="Calibri" w:hAnsi="Calibri" w:cs="Calibri"/>
                <w:sz w:val="16"/>
                <w:szCs w:val="16"/>
              </w:rPr>
              <w:t>Czasopism</w:t>
            </w:r>
            <w:r w:rsidR="00586319" w:rsidRPr="00E760CB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E760CB">
              <w:rPr>
                <w:rFonts w:ascii="Calibri" w:hAnsi="Calibri" w:cs="Calibri"/>
                <w:sz w:val="16"/>
                <w:szCs w:val="16"/>
              </w:rPr>
              <w:t>lub potwierdzenie redakcji o przyjęciu art. do druku)</w:t>
            </w:r>
          </w:p>
          <w:p w14:paraId="6A4ABC27" w14:textId="67C33F4F" w:rsidR="00E760CB" w:rsidRPr="00E760CB" w:rsidRDefault="00E760CB" w:rsidP="00BF2D42">
            <w:pPr>
              <w:numPr>
                <w:ilvl w:val="0"/>
                <w:numId w:val="14"/>
              </w:numPr>
              <w:tabs>
                <w:tab w:val="left" w:pos="6975"/>
              </w:tabs>
              <w:spacing w:before="120" w:after="0" w:line="240" w:lineRule="auto"/>
              <w:ind w:left="357" w:right="164" w:hanging="357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 xml:space="preserve">Monografia(e) w wydawnictwie z </w:t>
            </w:r>
            <w:r w:rsidR="00586319">
              <w:rPr>
                <w:rFonts w:ascii="Calibri" w:hAnsi="Calibri" w:cs="Calibri"/>
                <w:sz w:val="20"/>
                <w:szCs w:val="20"/>
              </w:rPr>
              <w:t>W</w:t>
            </w:r>
            <w:r w:rsidRPr="00E760CB">
              <w:rPr>
                <w:rFonts w:ascii="Calibri" w:hAnsi="Calibri" w:cs="Calibri"/>
                <w:sz w:val="20"/>
                <w:szCs w:val="20"/>
              </w:rPr>
              <w:t xml:space="preserve">ykazu </w:t>
            </w:r>
            <w:r w:rsidR="00586319">
              <w:rPr>
                <w:rFonts w:ascii="Calibri" w:hAnsi="Calibri" w:cs="Calibri"/>
                <w:sz w:val="20"/>
                <w:szCs w:val="20"/>
              </w:rPr>
              <w:t>Wydawnictw</w:t>
            </w:r>
          </w:p>
          <w:p w14:paraId="502112D6" w14:textId="4D06AD28" w:rsidR="00E760CB" w:rsidRPr="00E760CB" w:rsidRDefault="00E760CB" w:rsidP="00BF2D42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………………………………………………………………………………………………………………</w:t>
            </w:r>
            <w:r w:rsidR="00BF2D42">
              <w:rPr>
                <w:rFonts w:ascii="Calibri" w:hAnsi="Calibri" w:cs="Calibri"/>
                <w:sz w:val="20"/>
                <w:szCs w:val="20"/>
              </w:rPr>
              <w:t>…..</w:t>
            </w:r>
            <w:r w:rsidRPr="00E760CB">
              <w:rPr>
                <w:rFonts w:ascii="Calibri" w:hAnsi="Calibri" w:cs="Calibri"/>
                <w:sz w:val="20"/>
                <w:szCs w:val="20"/>
              </w:rPr>
              <w:t>……</w:t>
            </w:r>
          </w:p>
          <w:p w14:paraId="1FDC8073" w14:textId="4058B525" w:rsidR="00E760CB" w:rsidRPr="00E760CB" w:rsidRDefault="00E760CB" w:rsidP="00BF2D42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ascii="Calibri" w:hAnsi="Calibri" w:cs="Calibri"/>
                <w:sz w:val="16"/>
                <w:szCs w:val="16"/>
              </w:rPr>
            </w:pPr>
            <w:r w:rsidRPr="00E760CB">
              <w:rPr>
                <w:rFonts w:ascii="Calibri" w:hAnsi="Calibri" w:cs="Calibri"/>
                <w:sz w:val="16"/>
                <w:szCs w:val="16"/>
              </w:rPr>
              <w:t xml:space="preserve">(Podać autorów, tytuł, nazwę wydawnictwa, ISBN liczbę przypisanych punktów z </w:t>
            </w:r>
            <w:r w:rsidR="00586319">
              <w:rPr>
                <w:rFonts w:ascii="Calibri" w:hAnsi="Calibri" w:cs="Calibri"/>
                <w:sz w:val="16"/>
                <w:szCs w:val="16"/>
              </w:rPr>
              <w:t>W</w:t>
            </w:r>
            <w:r w:rsidRPr="00E760CB">
              <w:rPr>
                <w:rFonts w:ascii="Calibri" w:hAnsi="Calibri" w:cs="Calibri"/>
                <w:sz w:val="16"/>
                <w:szCs w:val="16"/>
              </w:rPr>
              <w:t xml:space="preserve">ykazu </w:t>
            </w:r>
            <w:r w:rsidR="00586319">
              <w:rPr>
                <w:rFonts w:ascii="Calibri" w:hAnsi="Calibri" w:cs="Calibri"/>
                <w:sz w:val="16"/>
                <w:szCs w:val="16"/>
              </w:rPr>
              <w:t>Wydawnictw</w:t>
            </w:r>
            <w:r w:rsidRPr="00E760CB">
              <w:rPr>
                <w:rFonts w:ascii="Calibri" w:hAnsi="Calibri" w:cs="Calibri"/>
                <w:sz w:val="16"/>
                <w:szCs w:val="16"/>
              </w:rPr>
              <w:t>)</w:t>
            </w:r>
          </w:p>
          <w:p w14:paraId="35C8DA02" w14:textId="77777777" w:rsidR="00E760CB" w:rsidRPr="00E760CB" w:rsidRDefault="00E760CB" w:rsidP="00BF2D42">
            <w:pPr>
              <w:numPr>
                <w:ilvl w:val="0"/>
                <w:numId w:val="13"/>
              </w:numPr>
              <w:tabs>
                <w:tab w:val="left" w:pos="6975"/>
              </w:tabs>
              <w:spacing w:before="120" w:after="0" w:line="240" w:lineRule="auto"/>
              <w:ind w:left="357" w:right="164" w:hanging="357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Wniosek(i) grantowy(e)</w:t>
            </w:r>
          </w:p>
          <w:p w14:paraId="75605CE9" w14:textId="1E537A76" w:rsidR="00E760CB" w:rsidRPr="00E760CB" w:rsidRDefault="00E760CB" w:rsidP="00BF2D42">
            <w:pPr>
              <w:tabs>
                <w:tab w:val="left" w:pos="6833"/>
              </w:tabs>
              <w:spacing w:after="0" w:line="240" w:lineRule="auto"/>
              <w:ind w:left="314" w:right="164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……………………………………………………………………………………..………………</w:t>
            </w:r>
            <w:r w:rsidR="00C8603F">
              <w:rPr>
                <w:rFonts w:ascii="Calibri" w:hAnsi="Calibri" w:cs="Calibri"/>
                <w:sz w:val="20"/>
                <w:szCs w:val="20"/>
              </w:rPr>
              <w:t>...</w:t>
            </w:r>
            <w:r w:rsidRPr="00E760CB">
              <w:rPr>
                <w:rFonts w:ascii="Calibri" w:hAnsi="Calibri" w:cs="Calibri"/>
                <w:sz w:val="20"/>
                <w:szCs w:val="20"/>
              </w:rPr>
              <w:t>……</w:t>
            </w:r>
            <w:r w:rsidR="00BF2D42">
              <w:rPr>
                <w:rFonts w:ascii="Calibri" w:hAnsi="Calibri" w:cs="Calibri"/>
                <w:sz w:val="20"/>
                <w:szCs w:val="20"/>
              </w:rPr>
              <w:t>…..</w:t>
            </w:r>
            <w:r w:rsidRPr="00E760CB">
              <w:rPr>
                <w:rFonts w:ascii="Calibri" w:hAnsi="Calibri" w:cs="Calibri"/>
                <w:sz w:val="20"/>
                <w:szCs w:val="20"/>
              </w:rPr>
              <w:t>……</w:t>
            </w:r>
          </w:p>
          <w:p w14:paraId="0CD93CDA" w14:textId="77777777" w:rsidR="00E760CB" w:rsidRPr="00E760CB" w:rsidRDefault="00E760CB" w:rsidP="00F82650">
            <w:pPr>
              <w:tabs>
                <w:tab w:val="left" w:pos="6833"/>
              </w:tabs>
              <w:spacing w:after="60" w:line="240" w:lineRule="auto"/>
              <w:ind w:left="312" w:right="164"/>
              <w:rPr>
                <w:rFonts w:ascii="Calibri" w:hAnsi="Calibri" w:cs="Calibri"/>
                <w:sz w:val="16"/>
                <w:szCs w:val="16"/>
              </w:rPr>
            </w:pPr>
            <w:r w:rsidRPr="00E760CB">
              <w:rPr>
                <w:rFonts w:ascii="Calibri" w:hAnsi="Calibri" w:cs="Calibri"/>
                <w:sz w:val="16"/>
                <w:szCs w:val="16"/>
              </w:rPr>
              <w:t>(podać tytuł projektu, nazwę instytucji, do której został złożony, nazwę konkursu, wynik oceny jeśli jest wiadomy)</w:t>
            </w:r>
          </w:p>
        </w:tc>
      </w:tr>
      <w:tr w:rsidR="00E760CB" w:rsidRPr="00E760CB" w14:paraId="2AAFBF7B" w14:textId="77777777" w:rsidTr="00E760CB">
        <w:trPr>
          <w:trHeight w:val="340"/>
        </w:trPr>
        <w:tc>
          <w:tcPr>
            <w:tcW w:w="9072" w:type="dxa"/>
            <w:gridSpan w:val="2"/>
            <w:shd w:val="clear" w:color="auto" w:fill="D0CECE"/>
            <w:vAlign w:val="center"/>
          </w:tcPr>
          <w:p w14:paraId="710D6A31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KOSZTORYS</w:t>
            </w:r>
            <w:r w:rsidRPr="00E760C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E760CB" w:rsidRPr="00E760CB" w14:paraId="277FC7BC" w14:textId="77777777" w:rsidTr="00C8603F">
        <w:trPr>
          <w:trHeight w:val="454"/>
        </w:trPr>
        <w:tc>
          <w:tcPr>
            <w:tcW w:w="1843" w:type="dxa"/>
            <w:vAlign w:val="center"/>
          </w:tcPr>
          <w:p w14:paraId="335197E4" w14:textId="06F02FEE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Przyznana kwota</w:t>
            </w:r>
          </w:p>
        </w:tc>
        <w:tc>
          <w:tcPr>
            <w:tcW w:w="7229" w:type="dxa"/>
          </w:tcPr>
          <w:p w14:paraId="5C3CE73C" w14:textId="77777777" w:rsidR="00E760CB" w:rsidRPr="00E760CB" w:rsidRDefault="00E760CB" w:rsidP="00F8265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760CB" w:rsidRPr="00E760CB" w14:paraId="778DDFBB" w14:textId="77777777" w:rsidTr="00722808">
        <w:trPr>
          <w:trHeight w:val="567"/>
        </w:trPr>
        <w:tc>
          <w:tcPr>
            <w:tcW w:w="1843" w:type="dxa"/>
            <w:vAlign w:val="center"/>
          </w:tcPr>
          <w:p w14:paraId="6C1E3017" w14:textId="476B8278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Poniesione wydatki łącznie</w:t>
            </w:r>
          </w:p>
        </w:tc>
        <w:tc>
          <w:tcPr>
            <w:tcW w:w="7229" w:type="dxa"/>
          </w:tcPr>
          <w:p w14:paraId="5D27D66B" w14:textId="77777777" w:rsidR="00E760CB" w:rsidRPr="00E760CB" w:rsidRDefault="00E760CB" w:rsidP="00E760CB">
            <w:pPr>
              <w:spacing w:after="0" w:line="240" w:lineRule="auto"/>
              <w:ind w:right="4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  <w:p w14:paraId="5C59AEA5" w14:textId="29E6D15E" w:rsidR="00E760CB" w:rsidRPr="00E760CB" w:rsidRDefault="00E760CB" w:rsidP="00E760CB">
            <w:pPr>
              <w:spacing w:after="0" w:line="240" w:lineRule="auto"/>
              <w:ind w:right="4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Kwota ……………………………………………….</w:t>
            </w:r>
          </w:p>
        </w:tc>
      </w:tr>
      <w:tr w:rsidR="00E760CB" w:rsidRPr="00E760CB" w14:paraId="67C917C9" w14:textId="77777777" w:rsidTr="00722808">
        <w:tc>
          <w:tcPr>
            <w:tcW w:w="1843" w:type="dxa"/>
            <w:vAlign w:val="center"/>
          </w:tcPr>
          <w:p w14:paraId="18CD0970" w14:textId="60EA1FD8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otwierdzenie poniesionych wydatków przez </w:t>
            </w:r>
            <w:r w:rsidR="00E561E8">
              <w:rPr>
                <w:rFonts w:ascii="Calibri" w:hAnsi="Calibri" w:cs="Calibri"/>
                <w:b/>
                <w:bCs/>
                <w:sz w:val="20"/>
                <w:szCs w:val="20"/>
              </w:rPr>
              <w:t>Centrum</w:t>
            </w: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Obsługi Badań Naukowych</w:t>
            </w:r>
          </w:p>
        </w:tc>
        <w:tc>
          <w:tcPr>
            <w:tcW w:w="7229" w:type="dxa"/>
          </w:tcPr>
          <w:p w14:paraId="0CEFD4F3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760CB" w:rsidRPr="00E760CB" w14:paraId="7C6A0DFE" w14:textId="77777777" w:rsidTr="00722808">
        <w:trPr>
          <w:trHeight w:val="850"/>
        </w:trPr>
        <w:tc>
          <w:tcPr>
            <w:tcW w:w="1843" w:type="dxa"/>
            <w:vAlign w:val="center"/>
          </w:tcPr>
          <w:p w14:paraId="28A26BFD" w14:textId="147E5749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Data</w:t>
            </w:r>
          </w:p>
        </w:tc>
        <w:tc>
          <w:tcPr>
            <w:tcW w:w="7229" w:type="dxa"/>
          </w:tcPr>
          <w:p w14:paraId="7A1586F3" w14:textId="38E4604B" w:rsidR="00E760CB" w:rsidRPr="00E760CB" w:rsidRDefault="00E760CB" w:rsidP="00722808">
            <w:pPr>
              <w:spacing w:after="0" w:line="240" w:lineRule="auto"/>
              <w:ind w:left="3298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Podpis kierownika grantu</w:t>
            </w:r>
          </w:p>
          <w:p w14:paraId="26E70167" w14:textId="77777777" w:rsidR="00E760CB" w:rsidRPr="00E760CB" w:rsidRDefault="00E760CB" w:rsidP="00722808">
            <w:pPr>
              <w:spacing w:after="0" w:line="240" w:lineRule="auto"/>
              <w:ind w:left="3298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72DA044" w14:textId="77777777" w:rsidR="00E760CB" w:rsidRPr="00E760CB" w:rsidRDefault="00E760CB" w:rsidP="00722808">
            <w:pPr>
              <w:spacing w:after="0" w:line="240" w:lineRule="auto"/>
              <w:ind w:left="3298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……………………………………………………..</w:t>
            </w:r>
          </w:p>
        </w:tc>
      </w:tr>
      <w:tr w:rsidR="00E760CB" w:rsidRPr="00E760CB" w14:paraId="6C587716" w14:textId="77777777" w:rsidTr="00F82650">
        <w:trPr>
          <w:trHeight w:val="1077"/>
        </w:trPr>
        <w:tc>
          <w:tcPr>
            <w:tcW w:w="1843" w:type="dxa"/>
            <w:shd w:val="clear" w:color="auto" w:fill="D0CECE"/>
            <w:vAlign w:val="center"/>
          </w:tcPr>
          <w:p w14:paraId="0BA7B972" w14:textId="4DE73DF2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760CB">
              <w:rPr>
                <w:rFonts w:ascii="Calibri" w:hAnsi="Calibri" w:cs="Calibri"/>
                <w:b/>
                <w:bCs/>
                <w:sz w:val="20"/>
                <w:szCs w:val="20"/>
              </w:rPr>
              <w:t>Decyzja</w:t>
            </w:r>
          </w:p>
        </w:tc>
        <w:tc>
          <w:tcPr>
            <w:tcW w:w="7229" w:type="dxa"/>
            <w:shd w:val="clear" w:color="auto" w:fill="D0CECE"/>
          </w:tcPr>
          <w:p w14:paraId="3C81FABE" w14:textId="3B40501F" w:rsidR="00E760CB" w:rsidRDefault="00E760CB" w:rsidP="00722808">
            <w:pPr>
              <w:numPr>
                <w:ilvl w:val="0"/>
                <w:numId w:val="8"/>
              </w:numPr>
              <w:spacing w:before="120" w:after="0" w:line="240" w:lineRule="auto"/>
              <w:ind w:left="284" w:hanging="284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sprawozdanie z oceną pozytywną …………………………………………………………..….</w:t>
            </w:r>
          </w:p>
          <w:p w14:paraId="2D4E7B9F" w14:textId="77777777" w:rsidR="00722808" w:rsidRPr="00E760CB" w:rsidRDefault="00722808" w:rsidP="00C8603F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617D2AEE" w14:textId="77777777" w:rsidR="00E760CB" w:rsidRPr="00E760CB" w:rsidRDefault="00E760CB" w:rsidP="00E760CB">
            <w:pPr>
              <w:numPr>
                <w:ilvl w:val="0"/>
                <w:numId w:val="8"/>
              </w:numPr>
              <w:spacing w:after="0" w:line="240" w:lineRule="auto"/>
              <w:ind w:left="284" w:hanging="284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sprawozdanie z oceną negatywną ..................................................................</w:t>
            </w:r>
          </w:p>
          <w:p w14:paraId="19E4D97C" w14:textId="77777777" w:rsidR="00E760CB" w:rsidRPr="00E760CB" w:rsidRDefault="00E760CB" w:rsidP="00E760CB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7B782889" w14:textId="77777777" w:rsidR="00E760CB" w:rsidRPr="00E760CB" w:rsidRDefault="00E760CB" w:rsidP="00722808">
            <w:pPr>
              <w:spacing w:after="0" w:line="240" w:lineRule="auto"/>
              <w:ind w:left="3438" w:right="17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............................................</w:t>
            </w:r>
          </w:p>
          <w:p w14:paraId="4BB7FC57" w14:textId="77777777" w:rsidR="00E760CB" w:rsidRPr="00E760CB" w:rsidRDefault="00E760CB" w:rsidP="00722808">
            <w:pPr>
              <w:spacing w:after="120" w:line="240" w:lineRule="auto"/>
              <w:ind w:left="3438" w:right="176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E760CB">
              <w:rPr>
                <w:rFonts w:ascii="Calibri" w:hAnsi="Calibri" w:cs="Calibri"/>
                <w:sz w:val="20"/>
                <w:szCs w:val="20"/>
              </w:rPr>
              <w:t>podpis Dziekana Wydziału</w:t>
            </w:r>
          </w:p>
        </w:tc>
      </w:tr>
    </w:tbl>
    <w:p w14:paraId="737A61EC" w14:textId="69F801CE" w:rsidR="001B2080" w:rsidRPr="00722808" w:rsidRDefault="00E760CB" w:rsidP="00722808">
      <w:pPr>
        <w:spacing w:before="120" w:after="0" w:line="240" w:lineRule="auto"/>
        <w:jc w:val="both"/>
        <w:rPr>
          <w:rFonts w:cs="Calibri"/>
          <w:sz w:val="16"/>
          <w:szCs w:val="16"/>
        </w:rPr>
      </w:pPr>
      <w:r w:rsidRPr="00E760CB">
        <w:rPr>
          <w:rFonts w:cs="Calibri"/>
          <w:sz w:val="16"/>
          <w:szCs w:val="16"/>
        </w:rPr>
        <w:t>* Należy dołączyć potwierdzenia efektów realizacji grantu – odpowiednio: pisemne potwierdzenie z redakcji / wydawnictwa złożenia lub przyjęcia do druku publikacji, wydruk stron tytułowych, potwierdzenie złożenia wniosku projektowego</w:t>
      </w:r>
    </w:p>
    <w:sectPr w:rsidR="001B2080" w:rsidRPr="00722808" w:rsidSect="00B2130B">
      <w:headerReference w:type="default" r:id="rId7"/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6AD58" w14:textId="77777777" w:rsidR="00AF1B85" w:rsidRDefault="00AF1B85" w:rsidP="00704149">
      <w:pPr>
        <w:spacing w:after="0" w:line="240" w:lineRule="auto"/>
      </w:pPr>
      <w:r>
        <w:separator/>
      </w:r>
    </w:p>
  </w:endnote>
  <w:endnote w:type="continuationSeparator" w:id="0">
    <w:p w14:paraId="13E6DB34" w14:textId="77777777" w:rsidR="00AF1B85" w:rsidRDefault="00AF1B85" w:rsidP="00704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Open Sans SemiBold"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046BD" w14:textId="77777777" w:rsidR="00704149" w:rsidRDefault="00704149">
    <w:pPr>
      <w:pStyle w:val="Stopka"/>
    </w:pPr>
    <w:r w:rsidRPr="00704149">
      <w:rPr>
        <w:noProof/>
        <w:vertAlign w:val="subscript"/>
        <w:lang w:eastAsia="pl-PL"/>
      </w:rPr>
      <w:drawing>
        <wp:inline distT="0" distB="0" distL="0" distR="0" wp14:anchorId="39470B62" wp14:editId="758C8956">
          <wp:extent cx="5756910" cy="544195"/>
          <wp:effectExtent l="0" t="0" r="0" b="1905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B44CB" w14:textId="77777777" w:rsidR="00AF1B85" w:rsidRDefault="00AF1B85" w:rsidP="00704149">
      <w:pPr>
        <w:spacing w:after="0" w:line="240" w:lineRule="auto"/>
      </w:pPr>
      <w:r>
        <w:separator/>
      </w:r>
    </w:p>
  </w:footnote>
  <w:footnote w:type="continuationSeparator" w:id="0">
    <w:p w14:paraId="20C8F1FB" w14:textId="77777777" w:rsidR="00AF1B85" w:rsidRDefault="00AF1B85" w:rsidP="007041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1453C" w14:textId="77777777" w:rsidR="00704149" w:rsidRDefault="00704149">
    <w:pPr>
      <w:pStyle w:val="Nagwek"/>
    </w:pPr>
    <w:r w:rsidRPr="00704149">
      <w:rPr>
        <w:noProof/>
        <w:lang w:eastAsia="pl-PL"/>
      </w:rPr>
      <w:drawing>
        <wp:inline distT="0" distB="0" distL="0" distR="0" wp14:anchorId="5DE2EB93" wp14:editId="657449FB">
          <wp:extent cx="5756910" cy="530860"/>
          <wp:effectExtent l="0" t="0" r="0" b="2540"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30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389D"/>
    <w:multiLevelType w:val="hybridMultilevel"/>
    <w:tmpl w:val="5D2241A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42918"/>
    <w:multiLevelType w:val="hybridMultilevel"/>
    <w:tmpl w:val="5DBC8E8A"/>
    <w:lvl w:ilvl="0" w:tplc="BE6477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96856"/>
    <w:multiLevelType w:val="hybridMultilevel"/>
    <w:tmpl w:val="ED0A57D8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624D8B"/>
    <w:multiLevelType w:val="hybridMultilevel"/>
    <w:tmpl w:val="9DB815E0"/>
    <w:lvl w:ilvl="0" w:tplc="7244FC0A">
      <w:start w:val="1"/>
      <w:numFmt w:val="bullet"/>
      <w:suff w:val="space"/>
      <w:lvlText w:val="□"/>
      <w:lvlJc w:val="left"/>
      <w:pPr>
        <w:ind w:left="717" w:hanging="717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4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1B6425"/>
    <w:multiLevelType w:val="hybridMultilevel"/>
    <w:tmpl w:val="548E4DF6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040120"/>
    <w:multiLevelType w:val="hybridMultilevel"/>
    <w:tmpl w:val="5F68A24C"/>
    <w:lvl w:ilvl="0" w:tplc="E764A578">
      <w:start w:val="1"/>
      <w:numFmt w:val="decimal"/>
      <w:lvlText w:val="%1."/>
      <w:lvlJc w:val="left"/>
      <w:pPr>
        <w:tabs>
          <w:tab w:val="num" w:pos="8014"/>
        </w:tabs>
        <w:ind w:left="8014" w:hanging="360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8953" w:hanging="360"/>
      </w:pPr>
    </w:lvl>
    <w:lvl w:ilvl="2" w:tplc="0415001B" w:tentative="1">
      <w:start w:val="1"/>
      <w:numFmt w:val="lowerRoman"/>
      <w:lvlText w:val="%3."/>
      <w:lvlJc w:val="right"/>
      <w:pPr>
        <w:ind w:left="9673" w:hanging="180"/>
      </w:pPr>
    </w:lvl>
    <w:lvl w:ilvl="3" w:tplc="0415000F" w:tentative="1">
      <w:start w:val="1"/>
      <w:numFmt w:val="decimal"/>
      <w:lvlText w:val="%4."/>
      <w:lvlJc w:val="left"/>
      <w:pPr>
        <w:ind w:left="10393" w:hanging="360"/>
      </w:pPr>
    </w:lvl>
    <w:lvl w:ilvl="4" w:tplc="04150019" w:tentative="1">
      <w:start w:val="1"/>
      <w:numFmt w:val="lowerLetter"/>
      <w:lvlText w:val="%5."/>
      <w:lvlJc w:val="left"/>
      <w:pPr>
        <w:ind w:left="11113" w:hanging="360"/>
      </w:pPr>
    </w:lvl>
    <w:lvl w:ilvl="5" w:tplc="0415001B" w:tentative="1">
      <w:start w:val="1"/>
      <w:numFmt w:val="lowerRoman"/>
      <w:lvlText w:val="%6."/>
      <w:lvlJc w:val="right"/>
      <w:pPr>
        <w:ind w:left="11833" w:hanging="180"/>
      </w:pPr>
    </w:lvl>
    <w:lvl w:ilvl="6" w:tplc="0415000F" w:tentative="1">
      <w:start w:val="1"/>
      <w:numFmt w:val="decimal"/>
      <w:lvlText w:val="%7."/>
      <w:lvlJc w:val="left"/>
      <w:pPr>
        <w:ind w:left="12553" w:hanging="360"/>
      </w:pPr>
    </w:lvl>
    <w:lvl w:ilvl="7" w:tplc="04150019" w:tentative="1">
      <w:start w:val="1"/>
      <w:numFmt w:val="lowerLetter"/>
      <w:lvlText w:val="%8."/>
      <w:lvlJc w:val="left"/>
      <w:pPr>
        <w:ind w:left="13273" w:hanging="360"/>
      </w:pPr>
    </w:lvl>
    <w:lvl w:ilvl="8" w:tplc="0415001B" w:tentative="1">
      <w:start w:val="1"/>
      <w:numFmt w:val="lowerRoman"/>
      <w:lvlText w:val="%9."/>
      <w:lvlJc w:val="right"/>
      <w:pPr>
        <w:ind w:left="13993" w:hanging="180"/>
      </w:pPr>
    </w:lvl>
  </w:abstractNum>
  <w:abstractNum w:abstractNumId="7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D034C"/>
    <w:multiLevelType w:val="hybridMultilevel"/>
    <w:tmpl w:val="33F2538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E57799"/>
    <w:multiLevelType w:val="hybridMultilevel"/>
    <w:tmpl w:val="D5B40BE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F01DFB"/>
    <w:multiLevelType w:val="hybridMultilevel"/>
    <w:tmpl w:val="D3A6364C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6E32AD9"/>
    <w:multiLevelType w:val="hybridMultilevel"/>
    <w:tmpl w:val="1B12064C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930EA3"/>
    <w:multiLevelType w:val="hybridMultilevel"/>
    <w:tmpl w:val="583084AA"/>
    <w:lvl w:ilvl="0" w:tplc="387C6AA6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312B29"/>
    <w:multiLevelType w:val="hybridMultilevel"/>
    <w:tmpl w:val="1A00F10C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37756062">
    <w:abstractNumId w:val="6"/>
  </w:num>
  <w:num w:numId="2" w16cid:durableId="1450393623">
    <w:abstractNumId w:val="12"/>
  </w:num>
  <w:num w:numId="3" w16cid:durableId="1258635522">
    <w:abstractNumId w:val="14"/>
  </w:num>
  <w:num w:numId="4" w16cid:durableId="1943761681">
    <w:abstractNumId w:val="5"/>
  </w:num>
  <w:num w:numId="5" w16cid:durableId="464858835">
    <w:abstractNumId w:val="1"/>
  </w:num>
  <w:num w:numId="6" w16cid:durableId="2019765811">
    <w:abstractNumId w:val="0"/>
  </w:num>
  <w:num w:numId="7" w16cid:durableId="1760371146">
    <w:abstractNumId w:val="11"/>
  </w:num>
  <w:num w:numId="8" w16cid:durableId="1300724248">
    <w:abstractNumId w:val="7"/>
  </w:num>
  <w:num w:numId="9" w16cid:durableId="1538351283">
    <w:abstractNumId w:val="3"/>
  </w:num>
  <w:num w:numId="10" w16cid:durableId="354353376">
    <w:abstractNumId w:val="8"/>
  </w:num>
  <w:num w:numId="11" w16cid:durableId="1736123183">
    <w:abstractNumId w:val="2"/>
  </w:num>
  <w:num w:numId="12" w16cid:durableId="944507571">
    <w:abstractNumId w:val="4"/>
  </w:num>
  <w:num w:numId="13" w16cid:durableId="1562252792">
    <w:abstractNumId w:val="10"/>
  </w:num>
  <w:num w:numId="14" w16cid:durableId="159123998">
    <w:abstractNumId w:val="13"/>
  </w:num>
  <w:num w:numId="15" w16cid:durableId="16251865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bEwsTAwMDcxNDZQ0lEKTi0uzszPAykwqwUAnfRpJywAAAA="/>
  </w:docVars>
  <w:rsids>
    <w:rsidRoot w:val="00704149"/>
    <w:rsid w:val="000212C7"/>
    <w:rsid w:val="00040265"/>
    <w:rsid w:val="000460E2"/>
    <w:rsid w:val="00056AD6"/>
    <w:rsid w:val="00061C0F"/>
    <w:rsid w:val="00091843"/>
    <w:rsid w:val="00095E4B"/>
    <w:rsid w:val="00097B23"/>
    <w:rsid w:val="000B4AAB"/>
    <w:rsid w:val="000C5AF2"/>
    <w:rsid w:val="001119DC"/>
    <w:rsid w:val="00125633"/>
    <w:rsid w:val="0012700B"/>
    <w:rsid w:val="00141644"/>
    <w:rsid w:val="00171C02"/>
    <w:rsid w:val="00176548"/>
    <w:rsid w:val="001813F3"/>
    <w:rsid w:val="00185CC0"/>
    <w:rsid w:val="001873D1"/>
    <w:rsid w:val="00194704"/>
    <w:rsid w:val="001A3CE5"/>
    <w:rsid w:val="001B2080"/>
    <w:rsid w:val="001B508E"/>
    <w:rsid w:val="001B6292"/>
    <w:rsid w:val="001C3513"/>
    <w:rsid w:val="002042E3"/>
    <w:rsid w:val="0021140F"/>
    <w:rsid w:val="0021311C"/>
    <w:rsid w:val="00220F26"/>
    <w:rsid w:val="002334D1"/>
    <w:rsid w:val="0024013E"/>
    <w:rsid w:val="0025437F"/>
    <w:rsid w:val="0025558B"/>
    <w:rsid w:val="0026468E"/>
    <w:rsid w:val="00265346"/>
    <w:rsid w:val="002738DE"/>
    <w:rsid w:val="00282763"/>
    <w:rsid w:val="00282D44"/>
    <w:rsid w:val="00290E6E"/>
    <w:rsid w:val="00291C1F"/>
    <w:rsid w:val="00297FEC"/>
    <w:rsid w:val="002A1335"/>
    <w:rsid w:val="002A25D1"/>
    <w:rsid w:val="002B1EA8"/>
    <w:rsid w:val="002B27B9"/>
    <w:rsid w:val="002C2134"/>
    <w:rsid w:val="002C7A6C"/>
    <w:rsid w:val="002E6D7E"/>
    <w:rsid w:val="002F315D"/>
    <w:rsid w:val="003016BD"/>
    <w:rsid w:val="00303260"/>
    <w:rsid w:val="00312C12"/>
    <w:rsid w:val="00321005"/>
    <w:rsid w:val="00332EDE"/>
    <w:rsid w:val="00351C00"/>
    <w:rsid w:val="00356BE1"/>
    <w:rsid w:val="00364E04"/>
    <w:rsid w:val="003712AA"/>
    <w:rsid w:val="003838A5"/>
    <w:rsid w:val="0038434A"/>
    <w:rsid w:val="00384E62"/>
    <w:rsid w:val="003A12CD"/>
    <w:rsid w:val="003A3709"/>
    <w:rsid w:val="003B7602"/>
    <w:rsid w:val="003D377B"/>
    <w:rsid w:val="003E27B8"/>
    <w:rsid w:val="003E6889"/>
    <w:rsid w:val="003F1DD2"/>
    <w:rsid w:val="003F4CC5"/>
    <w:rsid w:val="003F5366"/>
    <w:rsid w:val="003F6028"/>
    <w:rsid w:val="003F794E"/>
    <w:rsid w:val="00404CFB"/>
    <w:rsid w:val="00411E19"/>
    <w:rsid w:val="00414C44"/>
    <w:rsid w:val="00445C74"/>
    <w:rsid w:val="0045246D"/>
    <w:rsid w:val="00457D5B"/>
    <w:rsid w:val="00476F7D"/>
    <w:rsid w:val="00477448"/>
    <w:rsid w:val="00490891"/>
    <w:rsid w:val="004945D0"/>
    <w:rsid w:val="00495836"/>
    <w:rsid w:val="004B2353"/>
    <w:rsid w:val="004C01BF"/>
    <w:rsid w:val="004C1659"/>
    <w:rsid w:val="004F1246"/>
    <w:rsid w:val="004F2B95"/>
    <w:rsid w:val="00502330"/>
    <w:rsid w:val="0050405F"/>
    <w:rsid w:val="00523545"/>
    <w:rsid w:val="0052544C"/>
    <w:rsid w:val="00535EDA"/>
    <w:rsid w:val="00542716"/>
    <w:rsid w:val="005453F4"/>
    <w:rsid w:val="005531F2"/>
    <w:rsid w:val="00554D01"/>
    <w:rsid w:val="00564520"/>
    <w:rsid w:val="00565FB7"/>
    <w:rsid w:val="0057284C"/>
    <w:rsid w:val="00586319"/>
    <w:rsid w:val="005921FC"/>
    <w:rsid w:val="005A7521"/>
    <w:rsid w:val="005B0819"/>
    <w:rsid w:val="005B559D"/>
    <w:rsid w:val="005C5FEA"/>
    <w:rsid w:val="005C75D4"/>
    <w:rsid w:val="005D68C2"/>
    <w:rsid w:val="005F2678"/>
    <w:rsid w:val="00601475"/>
    <w:rsid w:val="00603CBA"/>
    <w:rsid w:val="00612E53"/>
    <w:rsid w:val="006266F1"/>
    <w:rsid w:val="00630CAC"/>
    <w:rsid w:val="00651BCA"/>
    <w:rsid w:val="00653A48"/>
    <w:rsid w:val="00666B55"/>
    <w:rsid w:val="006725E3"/>
    <w:rsid w:val="0067742E"/>
    <w:rsid w:val="00687A7D"/>
    <w:rsid w:val="006D6724"/>
    <w:rsid w:val="00704149"/>
    <w:rsid w:val="007053BB"/>
    <w:rsid w:val="00722808"/>
    <w:rsid w:val="00726E49"/>
    <w:rsid w:val="00746B28"/>
    <w:rsid w:val="00760831"/>
    <w:rsid w:val="00773CC0"/>
    <w:rsid w:val="007879A8"/>
    <w:rsid w:val="007A023E"/>
    <w:rsid w:val="007B2A05"/>
    <w:rsid w:val="007C64AF"/>
    <w:rsid w:val="007D2D88"/>
    <w:rsid w:val="007E0BE2"/>
    <w:rsid w:val="007E3E62"/>
    <w:rsid w:val="007F1570"/>
    <w:rsid w:val="007F35E5"/>
    <w:rsid w:val="00824010"/>
    <w:rsid w:val="00830879"/>
    <w:rsid w:val="00842D1D"/>
    <w:rsid w:val="00861E29"/>
    <w:rsid w:val="00862073"/>
    <w:rsid w:val="00872F70"/>
    <w:rsid w:val="00875470"/>
    <w:rsid w:val="00880D48"/>
    <w:rsid w:val="0088481F"/>
    <w:rsid w:val="008872FD"/>
    <w:rsid w:val="00887442"/>
    <w:rsid w:val="00892FAE"/>
    <w:rsid w:val="00893F7D"/>
    <w:rsid w:val="008A031D"/>
    <w:rsid w:val="008A769A"/>
    <w:rsid w:val="008B6200"/>
    <w:rsid w:val="008C1A55"/>
    <w:rsid w:val="008D2191"/>
    <w:rsid w:val="008D295E"/>
    <w:rsid w:val="008D5B89"/>
    <w:rsid w:val="008E0787"/>
    <w:rsid w:val="00903BFF"/>
    <w:rsid w:val="00916633"/>
    <w:rsid w:val="009178C5"/>
    <w:rsid w:val="009440F2"/>
    <w:rsid w:val="00956A38"/>
    <w:rsid w:val="00963E1F"/>
    <w:rsid w:val="00963F49"/>
    <w:rsid w:val="009751C5"/>
    <w:rsid w:val="00975B08"/>
    <w:rsid w:val="009779E5"/>
    <w:rsid w:val="009A7907"/>
    <w:rsid w:val="009B3E58"/>
    <w:rsid w:val="009B5095"/>
    <w:rsid w:val="009B65AA"/>
    <w:rsid w:val="009C487D"/>
    <w:rsid w:val="009D3BDF"/>
    <w:rsid w:val="009D5074"/>
    <w:rsid w:val="009E1751"/>
    <w:rsid w:val="009F06C2"/>
    <w:rsid w:val="009F1C18"/>
    <w:rsid w:val="00A10DD3"/>
    <w:rsid w:val="00A223C6"/>
    <w:rsid w:val="00A25714"/>
    <w:rsid w:val="00A477DF"/>
    <w:rsid w:val="00A511D1"/>
    <w:rsid w:val="00A66557"/>
    <w:rsid w:val="00A67AF8"/>
    <w:rsid w:val="00A74B73"/>
    <w:rsid w:val="00AA50B8"/>
    <w:rsid w:val="00AB125A"/>
    <w:rsid w:val="00AB328F"/>
    <w:rsid w:val="00AB5FD6"/>
    <w:rsid w:val="00AC325B"/>
    <w:rsid w:val="00AC3605"/>
    <w:rsid w:val="00AD6AC3"/>
    <w:rsid w:val="00AD7E07"/>
    <w:rsid w:val="00AE0D34"/>
    <w:rsid w:val="00AF1B85"/>
    <w:rsid w:val="00AF2AFD"/>
    <w:rsid w:val="00AF3AB3"/>
    <w:rsid w:val="00AF42AB"/>
    <w:rsid w:val="00B11813"/>
    <w:rsid w:val="00B12910"/>
    <w:rsid w:val="00B30245"/>
    <w:rsid w:val="00B31315"/>
    <w:rsid w:val="00B349BF"/>
    <w:rsid w:val="00B44A8F"/>
    <w:rsid w:val="00B46068"/>
    <w:rsid w:val="00B569CE"/>
    <w:rsid w:val="00B605C1"/>
    <w:rsid w:val="00B62430"/>
    <w:rsid w:val="00B66A38"/>
    <w:rsid w:val="00B66D01"/>
    <w:rsid w:val="00B72670"/>
    <w:rsid w:val="00B80F48"/>
    <w:rsid w:val="00B82078"/>
    <w:rsid w:val="00B93104"/>
    <w:rsid w:val="00BA10FF"/>
    <w:rsid w:val="00BB0E17"/>
    <w:rsid w:val="00BD3976"/>
    <w:rsid w:val="00BF2D42"/>
    <w:rsid w:val="00BF46BC"/>
    <w:rsid w:val="00BF5330"/>
    <w:rsid w:val="00C13877"/>
    <w:rsid w:val="00C24749"/>
    <w:rsid w:val="00C578BE"/>
    <w:rsid w:val="00C64D2B"/>
    <w:rsid w:val="00C70D5C"/>
    <w:rsid w:val="00C74F49"/>
    <w:rsid w:val="00C8549B"/>
    <w:rsid w:val="00C8603F"/>
    <w:rsid w:val="00C912A7"/>
    <w:rsid w:val="00CA21F2"/>
    <w:rsid w:val="00CA74C0"/>
    <w:rsid w:val="00CC217C"/>
    <w:rsid w:val="00CD7B15"/>
    <w:rsid w:val="00D0055C"/>
    <w:rsid w:val="00D107D9"/>
    <w:rsid w:val="00D12238"/>
    <w:rsid w:val="00D1620D"/>
    <w:rsid w:val="00D2484E"/>
    <w:rsid w:val="00D27EBE"/>
    <w:rsid w:val="00D37CE9"/>
    <w:rsid w:val="00D4303E"/>
    <w:rsid w:val="00D444D3"/>
    <w:rsid w:val="00D5270A"/>
    <w:rsid w:val="00D53B12"/>
    <w:rsid w:val="00D54062"/>
    <w:rsid w:val="00D542F4"/>
    <w:rsid w:val="00D74270"/>
    <w:rsid w:val="00D81648"/>
    <w:rsid w:val="00D905B1"/>
    <w:rsid w:val="00DA31B5"/>
    <w:rsid w:val="00DA41CB"/>
    <w:rsid w:val="00DA5180"/>
    <w:rsid w:val="00DA5F6D"/>
    <w:rsid w:val="00DC7048"/>
    <w:rsid w:val="00DE34B7"/>
    <w:rsid w:val="00E10B1A"/>
    <w:rsid w:val="00E127E3"/>
    <w:rsid w:val="00E16FAB"/>
    <w:rsid w:val="00E37ABE"/>
    <w:rsid w:val="00E47050"/>
    <w:rsid w:val="00E516F3"/>
    <w:rsid w:val="00E561E8"/>
    <w:rsid w:val="00E722D9"/>
    <w:rsid w:val="00E74846"/>
    <w:rsid w:val="00E760CB"/>
    <w:rsid w:val="00E85378"/>
    <w:rsid w:val="00E90640"/>
    <w:rsid w:val="00EA15BB"/>
    <w:rsid w:val="00EA22B6"/>
    <w:rsid w:val="00EA5872"/>
    <w:rsid w:val="00EB0BC8"/>
    <w:rsid w:val="00EB0CBF"/>
    <w:rsid w:val="00EB19CA"/>
    <w:rsid w:val="00EB4A61"/>
    <w:rsid w:val="00EB581A"/>
    <w:rsid w:val="00EC0F8E"/>
    <w:rsid w:val="00EC59B1"/>
    <w:rsid w:val="00EC6785"/>
    <w:rsid w:val="00ED5E6C"/>
    <w:rsid w:val="00EE7ED2"/>
    <w:rsid w:val="00EF0210"/>
    <w:rsid w:val="00F260C9"/>
    <w:rsid w:val="00F26584"/>
    <w:rsid w:val="00F323F7"/>
    <w:rsid w:val="00F403A0"/>
    <w:rsid w:val="00F52154"/>
    <w:rsid w:val="00F712F3"/>
    <w:rsid w:val="00F82650"/>
    <w:rsid w:val="00F95743"/>
    <w:rsid w:val="00FB030B"/>
    <w:rsid w:val="00FC06F2"/>
    <w:rsid w:val="00FC2A54"/>
    <w:rsid w:val="00FD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31170"/>
  <w14:defaultImageDpi w14:val="330"/>
  <w15:chartTrackingRefBased/>
  <w15:docId w15:val="{CDA55A15-EC63-344E-8FC4-BDD0BCD78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03A0"/>
    <w:pPr>
      <w:spacing w:after="200" w:line="276" w:lineRule="auto"/>
    </w:pPr>
    <w:rPr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403A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403A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403A0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Siatkatabelijasna">
    <w:name w:val="Grid Table Light"/>
    <w:aliases w:val="4x A4 tabliczki"/>
    <w:basedOn w:val="Standardowy"/>
    <w:uiPriority w:val="40"/>
    <w:rsid w:val="008D5B89"/>
    <w:pPr>
      <w:jc w:val="center"/>
    </w:pPr>
    <w:rPr>
      <w:rFonts w:ascii="Open Sans SemiBold" w:hAnsi="Open Sans SemiBold"/>
      <w:b/>
      <w:bCs/>
    </w:rPr>
    <w:tblPr>
      <w:tblBorders>
        <w:top w:val="dotDotDash" w:sz="4" w:space="0" w:color="F2F2F2" w:themeColor="background1" w:themeShade="F2"/>
        <w:left w:val="dotDotDash" w:sz="4" w:space="0" w:color="F2F2F2" w:themeColor="background1" w:themeShade="F2"/>
        <w:bottom w:val="dotDotDash" w:sz="4" w:space="0" w:color="F2F2F2" w:themeColor="background1" w:themeShade="F2"/>
        <w:right w:val="dotDotDash" w:sz="4" w:space="0" w:color="F2F2F2" w:themeColor="background1" w:themeShade="F2"/>
        <w:insideH w:val="dotDotDash" w:sz="4" w:space="0" w:color="F2F2F2" w:themeColor="background1" w:themeShade="F2"/>
        <w:insideV w:val="dotDotDash" w:sz="4" w:space="0" w:color="F2F2F2" w:themeColor="background1" w:themeShade="F2"/>
      </w:tblBorders>
    </w:tblPr>
    <w:tcPr>
      <w:vAlign w:val="center"/>
    </w:tcPr>
  </w:style>
  <w:style w:type="character" w:customStyle="1" w:styleId="Nagwek1Znak">
    <w:name w:val="Nagłówek 1 Znak"/>
    <w:basedOn w:val="Domylnaczcionkaakapitu"/>
    <w:link w:val="Nagwek1"/>
    <w:uiPriority w:val="9"/>
    <w:rsid w:val="00F403A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F403A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F403A0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F403A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F403A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ezodstpw">
    <w:name w:val="No Spacing"/>
    <w:uiPriority w:val="1"/>
    <w:qFormat/>
    <w:rsid w:val="00F403A0"/>
    <w:rPr>
      <w:sz w:val="22"/>
      <w:szCs w:val="22"/>
    </w:rPr>
  </w:style>
  <w:style w:type="character" w:styleId="Wyrnieniedelikatne">
    <w:name w:val="Subtle Emphasis"/>
    <w:basedOn w:val="Domylnaczcionkaakapitu"/>
    <w:uiPriority w:val="19"/>
    <w:qFormat/>
    <w:rsid w:val="00F403A0"/>
    <w:rPr>
      <w:i/>
      <w:iCs/>
      <w:color w:val="404040" w:themeColor="text1" w:themeTint="BF"/>
    </w:rPr>
  </w:style>
  <w:style w:type="paragraph" w:styleId="Nagwek">
    <w:name w:val="header"/>
    <w:basedOn w:val="Normalny"/>
    <w:link w:val="NagwekZnak"/>
    <w:uiPriority w:val="99"/>
    <w:unhideWhenUsed/>
    <w:rsid w:val="00704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4149"/>
    <w:rPr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704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149"/>
    <w:rPr>
      <w:sz w:val="22"/>
      <w:szCs w:val="22"/>
    </w:rPr>
  </w:style>
  <w:style w:type="paragraph" w:styleId="Tekstpodstawowy">
    <w:name w:val="Body Text"/>
    <w:basedOn w:val="Normalny"/>
    <w:link w:val="TekstpodstawowyZnak"/>
    <w:rsid w:val="00CA74C0"/>
    <w:pPr>
      <w:tabs>
        <w:tab w:val="left" w:pos="3686"/>
      </w:tabs>
      <w:spacing w:after="0" w:line="240" w:lineRule="auto"/>
      <w:jc w:val="both"/>
    </w:pPr>
    <w:rPr>
      <w:b/>
      <w:bCs/>
      <w:sz w:val="28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A74C0"/>
    <w:rPr>
      <w:b/>
      <w:bCs/>
      <w:sz w:val="28"/>
      <w:szCs w:val="28"/>
      <w:lang w:eastAsia="pl-PL"/>
    </w:rPr>
  </w:style>
  <w:style w:type="character" w:styleId="Hipercze">
    <w:name w:val="Hyperlink"/>
    <w:rsid w:val="002B27B9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12238"/>
    <w:pPr>
      <w:ind w:left="720"/>
      <w:contextualSpacing/>
    </w:pPr>
  </w:style>
  <w:style w:type="table" w:styleId="Tabela-Siatka">
    <w:name w:val="Table Grid"/>
    <w:basedOn w:val="Standardowy"/>
    <w:uiPriority w:val="39"/>
    <w:rsid w:val="00EB0CB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21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D21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D21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D2191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D21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D2191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44A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4A8F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2A1335"/>
    <w:rPr>
      <w:sz w:val="22"/>
      <w:szCs w:val="22"/>
    </w:rPr>
  </w:style>
  <w:style w:type="paragraph" w:customStyle="1" w:styleId="ExampleTableText">
    <w:name w:val="Example Table Text"/>
    <w:rsid w:val="002042E3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sz w:val="18"/>
      <w:szCs w:val="15"/>
      <w:lang w:eastAsia="pl-PL"/>
    </w:rPr>
  </w:style>
  <w:style w:type="paragraph" w:customStyle="1" w:styleId="TableText">
    <w:name w:val="Table Text"/>
    <w:rsid w:val="002042E3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5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Karolczak</dc:creator>
  <cp:keywords/>
  <dc:description/>
  <cp:lastModifiedBy>Elżbieta Szlachcic</cp:lastModifiedBy>
  <cp:revision>3</cp:revision>
  <cp:lastPrinted>2022-12-22T12:55:00Z</cp:lastPrinted>
  <dcterms:created xsi:type="dcterms:W3CDTF">2023-01-11T13:00:00Z</dcterms:created>
  <dcterms:modified xsi:type="dcterms:W3CDTF">2023-01-1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2db74f50a00c7ad597620b431ea1720fdad474eaf90974a78b1019474a1a0</vt:lpwstr>
  </property>
</Properties>
</file>